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Вероника Зиб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837398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846169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838265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841716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81377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05503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785989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29182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818370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818370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82197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836390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853356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820134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074881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831915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803045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835523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842738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821093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819180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81471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808482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824607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826555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ероника Зиборова</dc:creator>
  <dc:language>ru-RU</dc:language>
  <cp:keywords/>
  <dcterms:created xsi:type="dcterms:W3CDTF">2025-03-23T07:25:20Z</dcterms:created>
  <dcterms:modified xsi:type="dcterms:W3CDTF">2025-03-23T07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